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5544E" w14:textId="3F98FCC8" w:rsidR="00FD3633" w:rsidRDefault="001E45BE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1E45BE">
        <w:rPr>
          <w:rFonts w:ascii="Times New Roman" w:hAnsi="Times New Roman" w:cs="Times New Roman"/>
          <w:b/>
          <w:bCs/>
        </w:rPr>
        <w:t>Supplementary Sheet</w:t>
      </w:r>
    </w:p>
    <w:p w14:paraId="02ADDBEA" w14:textId="77777777" w:rsidR="00ED123C" w:rsidRPr="001E45BE" w:rsidRDefault="00ED123C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3C45C5D1" w14:textId="361A7018" w:rsidR="001E45BE" w:rsidRPr="001E45BE" w:rsidRDefault="001E45BE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able 1. </w:t>
      </w:r>
      <w:r w:rsidRPr="001E45BE">
        <w:rPr>
          <w:rFonts w:ascii="Times New Roman" w:hAnsi="Times New Roman" w:cs="Times New Roman"/>
          <w:b/>
          <w:bCs/>
        </w:rPr>
        <w:t>Model: Combined LSTM-DTW-RF Mod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81"/>
        <w:gridCol w:w="2181"/>
        <w:gridCol w:w="2181"/>
      </w:tblGrid>
      <w:tr w:rsidR="001E45BE" w:rsidRPr="001E45BE" w14:paraId="3F2BE68F" w14:textId="77777777" w:rsidTr="00ED123C">
        <w:trPr>
          <w:trHeight w:val="465"/>
          <w:jc w:val="center"/>
        </w:trPr>
        <w:tc>
          <w:tcPr>
            <w:tcW w:w="2181" w:type="dxa"/>
          </w:tcPr>
          <w:p w14:paraId="3A41EFFA" w14:textId="140F517E" w:rsidR="001E45BE" w:rsidRPr="001E45BE" w:rsidRDefault="001E45BE" w:rsidP="001E4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lk161515868"/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ayer (type)                 </w:t>
            </w:r>
          </w:p>
        </w:tc>
        <w:tc>
          <w:tcPr>
            <w:tcW w:w="2181" w:type="dxa"/>
          </w:tcPr>
          <w:p w14:paraId="0EA01547" w14:textId="244D39BE" w:rsidR="001E45BE" w:rsidRPr="001E45BE" w:rsidRDefault="001E45BE" w:rsidP="001E4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utput Shape              </w:t>
            </w:r>
          </w:p>
        </w:tc>
        <w:tc>
          <w:tcPr>
            <w:tcW w:w="2181" w:type="dxa"/>
          </w:tcPr>
          <w:p w14:paraId="2E5CF4E6" w14:textId="41ACEF5C" w:rsidR="001E45BE" w:rsidRPr="001E45BE" w:rsidRDefault="001E45BE" w:rsidP="001E4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ram #</w:t>
            </w:r>
          </w:p>
        </w:tc>
      </w:tr>
      <w:tr w:rsidR="001E45BE" w:rsidRPr="001E45BE" w14:paraId="15FF1496" w14:textId="77777777" w:rsidTr="00ED123C">
        <w:trPr>
          <w:trHeight w:val="465"/>
          <w:jc w:val="center"/>
        </w:trPr>
        <w:tc>
          <w:tcPr>
            <w:tcW w:w="2181" w:type="dxa"/>
          </w:tcPr>
          <w:p w14:paraId="13B9868E" w14:textId="36EBF225" w:rsidR="001E45BE" w:rsidRPr="001E45BE" w:rsidRDefault="001E45BE" w:rsidP="001E45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LSTM (LSTM)                  </w:t>
            </w:r>
          </w:p>
        </w:tc>
        <w:tc>
          <w:tcPr>
            <w:tcW w:w="2181" w:type="dxa"/>
          </w:tcPr>
          <w:p w14:paraId="4F6BB3ED" w14:textId="09A84389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(None, 50)</w:t>
            </w:r>
          </w:p>
        </w:tc>
        <w:tc>
          <w:tcPr>
            <w:tcW w:w="2181" w:type="dxa"/>
          </w:tcPr>
          <w:p w14:paraId="71E269BB" w14:textId="52BB2D4A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10400</w:t>
            </w:r>
          </w:p>
        </w:tc>
      </w:tr>
      <w:tr w:rsidR="001E45BE" w:rsidRPr="001E45BE" w14:paraId="46F7C99C" w14:textId="77777777" w:rsidTr="00ED123C">
        <w:trPr>
          <w:trHeight w:val="465"/>
          <w:jc w:val="center"/>
        </w:trPr>
        <w:tc>
          <w:tcPr>
            <w:tcW w:w="2181" w:type="dxa"/>
          </w:tcPr>
          <w:p w14:paraId="19D24C0F" w14:textId="2F5BB753" w:rsidR="001E45BE" w:rsidRPr="001E45BE" w:rsidRDefault="001E45BE" w:rsidP="001E45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DTW (Custom Layer </w:t>
            </w:r>
          </w:p>
        </w:tc>
        <w:tc>
          <w:tcPr>
            <w:tcW w:w="2181" w:type="dxa"/>
          </w:tcPr>
          <w:p w14:paraId="33BC89AE" w14:textId="2F7E7812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(None, ...)</w:t>
            </w:r>
          </w:p>
        </w:tc>
        <w:tc>
          <w:tcPr>
            <w:tcW w:w="2181" w:type="dxa"/>
          </w:tcPr>
          <w:p w14:paraId="62FAB4D2" w14:textId="71C55ACE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</w:p>
        </w:tc>
      </w:tr>
      <w:tr w:rsidR="001E45BE" w:rsidRPr="001E45BE" w14:paraId="3C1A567A" w14:textId="77777777" w:rsidTr="00ED123C">
        <w:trPr>
          <w:trHeight w:val="465"/>
          <w:jc w:val="center"/>
        </w:trPr>
        <w:tc>
          <w:tcPr>
            <w:tcW w:w="2181" w:type="dxa"/>
          </w:tcPr>
          <w:p w14:paraId="557E0690" w14:textId="1C94E9B8" w:rsidR="001E45BE" w:rsidRPr="001E45BE" w:rsidRDefault="001E45BE" w:rsidP="001E45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Random Forest  </w:t>
            </w:r>
          </w:p>
        </w:tc>
        <w:tc>
          <w:tcPr>
            <w:tcW w:w="2181" w:type="dxa"/>
          </w:tcPr>
          <w:p w14:paraId="5ECEB793" w14:textId="6CD56CC8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(None, 1)</w:t>
            </w:r>
          </w:p>
        </w:tc>
        <w:tc>
          <w:tcPr>
            <w:tcW w:w="2181" w:type="dxa"/>
          </w:tcPr>
          <w:p w14:paraId="3B656682" w14:textId="3B397265" w:rsidR="001E45BE" w:rsidRPr="001E45BE" w:rsidRDefault="00ED123C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1E45BE" w:rsidRPr="001E45BE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</w:tr>
      <w:tr w:rsidR="001E45BE" w:rsidRPr="001E45BE" w14:paraId="1B406DC4" w14:textId="77777777" w:rsidTr="00ED123C">
        <w:trPr>
          <w:trHeight w:val="465"/>
          <w:jc w:val="center"/>
        </w:trPr>
        <w:tc>
          <w:tcPr>
            <w:tcW w:w="2181" w:type="dxa"/>
          </w:tcPr>
          <w:p w14:paraId="222FAF57" w14:textId="7059072A" w:rsidR="001E45BE" w:rsidRPr="001E45BE" w:rsidRDefault="001E45BE" w:rsidP="001E45B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otal params: </w:t>
            </w:r>
          </w:p>
          <w:p w14:paraId="1A665EC5" w14:textId="76915ECC" w:rsidR="001E45BE" w:rsidRPr="001E45BE" w:rsidRDefault="001E45BE" w:rsidP="001E45B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rainable params: </w:t>
            </w:r>
          </w:p>
          <w:p w14:paraId="0ADC145C" w14:textId="2F1D77D5" w:rsidR="001E45BE" w:rsidRPr="001E45BE" w:rsidRDefault="001E45BE" w:rsidP="001E45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n-trainable params:</w:t>
            </w: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81" w:type="dxa"/>
          </w:tcPr>
          <w:p w14:paraId="2274BE1C" w14:textId="77777777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10,703</w:t>
            </w:r>
          </w:p>
          <w:p w14:paraId="23A90327" w14:textId="77777777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10,703</w:t>
            </w:r>
          </w:p>
          <w:p w14:paraId="3805B19D" w14:textId="25EAB501" w:rsidR="001E45BE" w:rsidRPr="001E45BE" w:rsidRDefault="001E45BE" w:rsidP="00ED123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81" w:type="dxa"/>
          </w:tcPr>
          <w:p w14:paraId="4D7BA39C" w14:textId="77777777" w:rsidR="001E45BE" w:rsidRPr="001E45BE" w:rsidRDefault="001E45BE" w:rsidP="001E45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1ED9742B" w14:textId="77777777" w:rsidR="001E45BE" w:rsidRDefault="001E45BE" w:rsidP="005108A9">
      <w:pPr>
        <w:spacing w:line="240" w:lineRule="auto"/>
        <w:rPr>
          <w:rFonts w:ascii="Times New Roman" w:hAnsi="Times New Roman" w:cs="Times New Roman"/>
        </w:rPr>
      </w:pPr>
    </w:p>
    <w:p w14:paraId="227B61F3" w14:textId="4811C3E0" w:rsidR="001E45BE" w:rsidRPr="001E45BE" w:rsidRDefault="001E45BE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able 2. </w:t>
      </w:r>
      <w:r w:rsidRPr="001E45BE">
        <w:rPr>
          <w:rFonts w:ascii="Times New Roman" w:hAnsi="Times New Roman" w:cs="Times New Roman"/>
          <w:b/>
          <w:bCs/>
        </w:rPr>
        <w:t>DTW Model (Custom layer)</w:t>
      </w:r>
    </w:p>
    <w:tbl>
      <w:tblPr>
        <w:tblStyle w:val="TableGrid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600"/>
        <w:gridCol w:w="3690"/>
      </w:tblGrid>
      <w:tr w:rsidR="001E45BE" w:rsidRPr="001E45BE" w14:paraId="0A7D3E4F" w14:textId="77777777" w:rsidTr="005952DB">
        <w:trPr>
          <w:trHeight w:val="324"/>
          <w:jc w:val="center"/>
        </w:trPr>
        <w:tc>
          <w:tcPr>
            <w:tcW w:w="2600" w:type="dxa"/>
            <w:hideMark/>
          </w:tcPr>
          <w:p w14:paraId="1F6AFA9E" w14:textId="77777777" w:rsidR="001E45BE" w:rsidRPr="001E45BE" w:rsidRDefault="001E45BE" w:rsidP="001E45BE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/>
                <w:bCs/>
                <w:lang w:bidi="en-US"/>
              </w:rPr>
            </w:pPr>
            <w:r w:rsidRPr="001E45BE">
              <w:rPr>
                <w:rFonts w:ascii="Times New Roman" w:hAnsi="Times New Roman"/>
                <w:b/>
                <w:bCs/>
                <w:lang w:bidi="en-US"/>
              </w:rPr>
              <w:t>Parameter</w:t>
            </w:r>
          </w:p>
        </w:tc>
        <w:tc>
          <w:tcPr>
            <w:tcW w:w="3690" w:type="dxa"/>
            <w:hideMark/>
          </w:tcPr>
          <w:p w14:paraId="661D3B6A" w14:textId="77777777" w:rsidR="001E45BE" w:rsidRPr="001E45BE" w:rsidRDefault="001E45BE" w:rsidP="00ED123C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/>
                <w:bCs/>
                <w:lang w:bidi="en-US"/>
              </w:rPr>
            </w:pPr>
            <w:r w:rsidRPr="001E45BE">
              <w:rPr>
                <w:rFonts w:ascii="Times New Roman" w:hAnsi="Times New Roman"/>
                <w:b/>
                <w:bCs/>
                <w:lang w:bidi="en-US"/>
              </w:rPr>
              <w:t>Description</w:t>
            </w:r>
          </w:p>
        </w:tc>
      </w:tr>
      <w:tr w:rsidR="001E45BE" w:rsidRPr="001E45BE" w14:paraId="7D42DFA3" w14:textId="77777777" w:rsidTr="005952DB">
        <w:trPr>
          <w:trHeight w:val="456"/>
          <w:jc w:val="center"/>
        </w:trPr>
        <w:tc>
          <w:tcPr>
            <w:tcW w:w="2600" w:type="dxa"/>
            <w:hideMark/>
          </w:tcPr>
          <w:p w14:paraId="01CC064A" w14:textId="77777777" w:rsidR="001E45BE" w:rsidRPr="001E45BE" w:rsidRDefault="001E45BE" w:rsidP="001E45BE">
            <w:pPr>
              <w:widowControl w:val="0"/>
              <w:spacing w:line="360" w:lineRule="auto"/>
              <w:jc w:val="both"/>
              <w:rPr>
                <w:rFonts w:ascii="Times New Roman" w:hAnsi="Times New Roman"/>
                <w:bCs/>
                <w:lang w:bidi="en-US"/>
              </w:rPr>
            </w:pPr>
            <w:r w:rsidRPr="001E45BE">
              <w:rPr>
                <w:rFonts w:ascii="Times New Roman" w:hAnsi="Times New Roman"/>
                <w:bCs/>
                <w:lang w:bidi="en-US"/>
              </w:rPr>
              <w:t>Window Size (W)</w:t>
            </w:r>
          </w:p>
        </w:tc>
        <w:tc>
          <w:tcPr>
            <w:tcW w:w="3690" w:type="dxa"/>
            <w:hideMark/>
          </w:tcPr>
          <w:p w14:paraId="0B19F118" w14:textId="77777777" w:rsidR="001E45BE" w:rsidRPr="001E45BE" w:rsidRDefault="001E45BE" w:rsidP="00ED123C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Cs/>
                <w:lang w:bidi="en-US"/>
              </w:rPr>
            </w:pPr>
            <w:r w:rsidRPr="001E45BE">
              <w:rPr>
                <w:rFonts w:ascii="Times New Roman" w:hAnsi="Times New Roman"/>
                <w:bCs/>
                <w:lang w:bidi="en-US"/>
              </w:rPr>
              <w:t>2</w:t>
            </w:r>
          </w:p>
        </w:tc>
      </w:tr>
      <w:tr w:rsidR="001E45BE" w:rsidRPr="001E45BE" w14:paraId="2AAD7622" w14:textId="77777777" w:rsidTr="005952DB">
        <w:trPr>
          <w:trHeight w:val="336"/>
          <w:jc w:val="center"/>
        </w:trPr>
        <w:tc>
          <w:tcPr>
            <w:tcW w:w="2600" w:type="dxa"/>
            <w:hideMark/>
          </w:tcPr>
          <w:p w14:paraId="098A70B6" w14:textId="77777777" w:rsidR="001E45BE" w:rsidRPr="001E45BE" w:rsidRDefault="001E45BE" w:rsidP="001E45BE">
            <w:pPr>
              <w:widowControl w:val="0"/>
              <w:spacing w:line="360" w:lineRule="auto"/>
              <w:jc w:val="both"/>
              <w:rPr>
                <w:rFonts w:ascii="Times New Roman" w:hAnsi="Times New Roman"/>
                <w:bCs/>
                <w:lang w:bidi="en-US"/>
              </w:rPr>
            </w:pPr>
            <w:r w:rsidRPr="001E45BE">
              <w:rPr>
                <w:rFonts w:ascii="Times New Roman" w:hAnsi="Times New Roman"/>
                <w:bCs/>
                <w:lang w:bidi="en-US"/>
              </w:rPr>
              <w:t>Window Type</w:t>
            </w:r>
          </w:p>
        </w:tc>
        <w:tc>
          <w:tcPr>
            <w:tcW w:w="3690" w:type="dxa"/>
            <w:hideMark/>
          </w:tcPr>
          <w:p w14:paraId="1F12AE17" w14:textId="77777777" w:rsidR="001E45BE" w:rsidRPr="001E45BE" w:rsidRDefault="001E45BE" w:rsidP="00ED123C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Cs/>
                <w:lang w:bidi="en-US"/>
              </w:rPr>
            </w:pPr>
            <w:bookmarkStart w:id="1" w:name="_Hlk161575826"/>
            <w:proofErr w:type="spellStart"/>
            <w:r w:rsidRPr="001E45BE">
              <w:rPr>
                <w:rFonts w:ascii="Times New Roman" w:hAnsi="Times New Roman"/>
                <w:bCs/>
                <w:lang w:bidi="en-US"/>
              </w:rPr>
              <w:t>Sakeochiba</w:t>
            </w:r>
            <w:bookmarkEnd w:id="1"/>
            <w:proofErr w:type="spellEnd"/>
          </w:p>
        </w:tc>
      </w:tr>
      <w:tr w:rsidR="001E45BE" w:rsidRPr="001E45BE" w14:paraId="4D7F65EE" w14:textId="77777777" w:rsidTr="005952DB">
        <w:trPr>
          <w:trHeight w:val="324"/>
          <w:jc w:val="center"/>
        </w:trPr>
        <w:tc>
          <w:tcPr>
            <w:tcW w:w="2600" w:type="dxa"/>
            <w:hideMark/>
          </w:tcPr>
          <w:p w14:paraId="5B99BEA8" w14:textId="77777777" w:rsidR="001E45BE" w:rsidRPr="001E45BE" w:rsidRDefault="001E45BE" w:rsidP="001E45BE">
            <w:pPr>
              <w:widowControl w:val="0"/>
              <w:spacing w:line="360" w:lineRule="auto"/>
              <w:jc w:val="both"/>
              <w:rPr>
                <w:rFonts w:ascii="Times New Roman" w:hAnsi="Times New Roman"/>
                <w:bCs/>
                <w:lang w:bidi="en-US"/>
              </w:rPr>
            </w:pPr>
            <w:r w:rsidRPr="001E45BE">
              <w:rPr>
                <w:rFonts w:ascii="Times New Roman" w:hAnsi="Times New Roman"/>
                <w:bCs/>
                <w:lang w:bidi="en-US"/>
              </w:rPr>
              <w:t>Distance Metric</w:t>
            </w:r>
          </w:p>
        </w:tc>
        <w:tc>
          <w:tcPr>
            <w:tcW w:w="3690" w:type="dxa"/>
            <w:hideMark/>
          </w:tcPr>
          <w:p w14:paraId="343417BC" w14:textId="77777777" w:rsidR="001E45BE" w:rsidRPr="001E45BE" w:rsidRDefault="001E45BE" w:rsidP="00ED123C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Cs/>
                <w:lang w:bidi="en-US"/>
              </w:rPr>
            </w:pPr>
            <w:bookmarkStart w:id="2" w:name="_Hlk161575854"/>
            <w:proofErr w:type="spellStart"/>
            <w:r w:rsidRPr="001E45BE">
              <w:rPr>
                <w:rFonts w:ascii="Times New Roman" w:hAnsi="Times New Roman"/>
                <w:bCs/>
                <w:lang w:bidi="en-US"/>
              </w:rPr>
              <w:t>fastDTW</w:t>
            </w:r>
            <w:bookmarkEnd w:id="2"/>
            <w:proofErr w:type="spellEnd"/>
          </w:p>
        </w:tc>
      </w:tr>
      <w:tr w:rsidR="001E45BE" w:rsidRPr="001E45BE" w14:paraId="647A8642" w14:textId="77777777" w:rsidTr="005952DB">
        <w:trPr>
          <w:trHeight w:val="456"/>
          <w:jc w:val="center"/>
        </w:trPr>
        <w:tc>
          <w:tcPr>
            <w:tcW w:w="2600" w:type="dxa"/>
            <w:hideMark/>
          </w:tcPr>
          <w:p w14:paraId="2B76451D" w14:textId="77777777" w:rsidR="001E45BE" w:rsidRPr="001E45BE" w:rsidRDefault="001E45BE" w:rsidP="001E45BE">
            <w:pPr>
              <w:widowControl w:val="0"/>
              <w:spacing w:line="360" w:lineRule="auto"/>
              <w:jc w:val="both"/>
              <w:rPr>
                <w:rFonts w:ascii="Times New Roman" w:hAnsi="Times New Roman"/>
                <w:bCs/>
                <w:lang w:bidi="en-US"/>
              </w:rPr>
            </w:pPr>
            <w:r w:rsidRPr="001E45BE">
              <w:rPr>
                <w:rFonts w:ascii="Times New Roman" w:hAnsi="Times New Roman"/>
                <w:bCs/>
                <w:lang w:bidi="en-US"/>
              </w:rPr>
              <w:t>Step Pattern (S)</w:t>
            </w:r>
          </w:p>
        </w:tc>
        <w:tc>
          <w:tcPr>
            <w:tcW w:w="3690" w:type="dxa"/>
            <w:hideMark/>
          </w:tcPr>
          <w:p w14:paraId="7346215B" w14:textId="77777777" w:rsidR="001E45BE" w:rsidRPr="001E45BE" w:rsidRDefault="001E45BE" w:rsidP="00ED123C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Cs/>
                <w:lang w:bidi="en-US"/>
              </w:rPr>
            </w:pPr>
            <w:bookmarkStart w:id="3" w:name="_Hlk161575893"/>
            <w:r w:rsidRPr="001E45BE">
              <w:rPr>
                <w:rFonts w:ascii="Times New Roman" w:hAnsi="Times New Roman"/>
                <w:bCs/>
                <w:lang w:bidi="en-US"/>
              </w:rPr>
              <w:t>method='symmetricP2</w:t>
            </w:r>
            <w:bookmarkEnd w:id="3"/>
          </w:p>
        </w:tc>
      </w:tr>
      <w:tr w:rsidR="001E45BE" w:rsidRPr="001E45BE" w14:paraId="5C8EFE8C" w14:textId="77777777" w:rsidTr="005952DB">
        <w:trPr>
          <w:trHeight w:val="528"/>
          <w:jc w:val="center"/>
        </w:trPr>
        <w:tc>
          <w:tcPr>
            <w:tcW w:w="2600" w:type="dxa"/>
            <w:hideMark/>
          </w:tcPr>
          <w:p w14:paraId="4B7D88E3" w14:textId="77777777" w:rsidR="001E45BE" w:rsidRPr="001E45BE" w:rsidRDefault="001E45BE" w:rsidP="001E45BE">
            <w:pPr>
              <w:widowControl w:val="0"/>
              <w:spacing w:line="360" w:lineRule="auto"/>
              <w:jc w:val="both"/>
              <w:rPr>
                <w:rFonts w:ascii="Times New Roman" w:hAnsi="Times New Roman"/>
                <w:bCs/>
                <w:lang w:bidi="en-US"/>
              </w:rPr>
            </w:pPr>
            <w:r w:rsidRPr="001E45BE">
              <w:rPr>
                <w:rFonts w:ascii="Times New Roman" w:hAnsi="Times New Roman"/>
                <w:bCs/>
                <w:lang w:bidi="en-US"/>
              </w:rPr>
              <w:t>Normalization (N)</w:t>
            </w:r>
          </w:p>
        </w:tc>
        <w:tc>
          <w:tcPr>
            <w:tcW w:w="3690" w:type="dxa"/>
            <w:hideMark/>
          </w:tcPr>
          <w:p w14:paraId="29F9506C" w14:textId="77777777" w:rsidR="001E45BE" w:rsidRPr="001E45BE" w:rsidRDefault="001E45BE" w:rsidP="00ED123C">
            <w:pPr>
              <w:widowControl w:val="0"/>
              <w:spacing w:line="360" w:lineRule="auto"/>
              <w:jc w:val="center"/>
              <w:rPr>
                <w:rFonts w:ascii="Times New Roman" w:hAnsi="Times New Roman"/>
                <w:bCs/>
                <w:lang w:bidi="en-US"/>
              </w:rPr>
            </w:pPr>
            <w:bookmarkStart w:id="4" w:name="_Hlk161575912"/>
            <w:r w:rsidRPr="001E45BE">
              <w:rPr>
                <w:rFonts w:ascii="Times New Roman" w:hAnsi="Times New Roman"/>
                <w:bCs/>
                <w:lang w:bidi="en-US"/>
              </w:rPr>
              <w:t>(</w:t>
            </w:r>
            <w:proofErr w:type="spellStart"/>
            <w:r w:rsidRPr="001E45BE">
              <w:rPr>
                <w:rFonts w:ascii="Times New Roman" w:hAnsi="Times New Roman"/>
                <w:bCs/>
                <w:lang w:bidi="en-US"/>
              </w:rPr>
              <w:t>len</w:t>
            </w:r>
            <w:proofErr w:type="spellEnd"/>
            <w:r w:rsidRPr="001E45BE">
              <w:rPr>
                <w:rFonts w:ascii="Times New Roman" w:hAnsi="Times New Roman"/>
                <w:bCs/>
                <w:lang w:bidi="en-US"/>
              </w:rPr>
              <w:t xml:space="preserve">(sequence1) + </w:t>
            </w:r>
            <w:proofErr w:type="spellStart"/>
            <w:r w:rsidRPr="001E45BE">
              <w:rPr>
                <w:rFonts w:ascii="Times New Roman" w:hAnsi="Times New Roman"/>
                <w:bCs/>
                <w:lang w:bidi="en-US"/>
              </w:rPr>
              <w:t>len</w:t>
            </w:r>
            <w:proofErr w:type="spellEnd"/>
            <w:r w:rsidRPr="001E45BE">
              <w:rPr>
                <w:rFonts w:ascii="Times New Roman" w:hAnsi="Times New Roman"/>
                <w:bCs/>
                <w:lang w:bidi="en-US"/>
              </w:rPr>
              <w:t>(sequence2))</w:t>
            </w:r>
            <w:bookmarkEnd w:id="4"/>
          </w:p>
        </w:tc>
      </w:tr>
    </w:tbl>
    <w:p w14:paraId="5C849074" w14:textId="77777777" w:rsidR="001E45BE" w:rsidRDefault="001E45BE" w:rsidP="005108A9">
      <w:pPr>
        <w:spacing w:line="240" w:lineRule="auto"/>
        <w:rPr>
          <w:rFonts w:ascii="Times New Roman" w:hAnsi="Times New Roman" w:cs="Times New Roman"/>
        </w:rPr>
      </w:pPr>
    </w:p>
    <w:p w14:paraId="5BD712C2" w14:textId="43E883B9" w:rsidR="001E45BE" w:rsidRPr="001E45BE" w:rsidRDefault="003963CE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ble</w:t>
      </w:r>
      <w:r w:rsidR="001E45BE" w:rsidRPr="001E45BE">
        <w:rPr>
          <w:rFonts w:ascii="Times New Roman" w:hAnsi="Times New Roman" w:cs="Times New Roman"/>
          <w:b/>
          <w:bCs/>
        </w:rPr>
        <w:t xml:space="preserve"> 3. Model: Combined LSTM-RF Mod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33"/>
        <w:gridCol w:w="2133"/>
        <w:gridCol w:w="2133"/>
      </w:tblGrid>
      <w:tr w:rsidR="00ED123C" w:rsidRPr="001E45BE" w14:paraId="01B15E15" w14:textId="77777777" w:rsidTr="00044A57">
        <w:trPr>
          <w:trHeight w:val="413"/>
          <w:jc w:val="center"/>
        </w:trPr>
        <w:tc>
          <w:tcPr>
            <w:tcW w:w="2133" w:type="dxa"/>
          </w:tcPr>
          <w:p w14:paraId="07284360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ayer (type)                 </w:t>
            </w:r>
          </w:p>
        </w:tc>
        <w:tc>
          <w:tcPr>
            <w:tcW w:w="2133" w:type="dxa"/>
          </w:tcPr>
          <w:p w14:paraId="2EAD5E97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utput Shape              </w:t>
            </w:r>
          </w:p>
        </w:tc>
        <w:tc>
          <w:tcPr>
            <w:tcW w:w="2133" w:type="dxa"/>
          </w:tcPr>
          <w:p w14:paraId="4C12A0D8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ram #</w:t>
            </w:r>
          </w:p>
        </w:tc>
      </w:tr>
      <w:tr w:rsidR="00ED123C" w:rsidRPr="001E45BE" w14:paraId="77D813ED" w14:textId="77777777" w:rsidTr="00044A57">
        <w:trPr>
          <w:trHeight w:val="413"/>
          <w:jc w:val="center"/>
        </w:trPr>
        <w:tc>
          <w:tcPr>
            <w:tcW w:w="2133" w:type="dxa"/>
          </w:tcPr>
          <w:p w14:paraId="0C72F66B" w14:textId="77777777" w:rsidR="00ED123C" w:rsidRPr="001E45BE" w:rsidRDefault="00ED123C" w:rsidP="005952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LSTM (LSTM)                  </w:t>
            </w:r>
          </w:p>
        </w:tc>
        <w:tc>
          <w:tcPr>
            <w:tcW w:w="2133" w:type="dxa"/>
          </w:tcPr>
          <w:p w14:paraId="31640F7C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(None, 50)</w:t>
            </w:r>
          </w:p>
        </w:tc>
        <w:tc>
          <w:tcPr>
            <w:tcW w:w="2133" w:type="dxa"/>
          </w:tcPr>
          <w:p w14:paraId="66B2E3BF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10400</w:t>
            </w:r>
          </w:p>
        </w:tc>
      </w:tr>
      <w:tr w:rsidR="00ED123C" w:rsidRPr="001E45BE" w14:paraId="0DC9D425" w14:textId="77777777" w:rsidTr="00044A57">
        <w:trPr>
          <w:trHeight w:val="413"/>
          <w:jc w:val="center"/>
        </w:trPr>
        <w:tc>
          <w:tcPr>
            <w:tcW w:w="2133" w:type="dxa"/>
          </w:tcPr>
          <w:p w14:paraId="2528CFAE" w14:textId="77777777" w:rsidR="00ED123C" w:rsidRPr="001E45BE" w:rsidRDefault="00ED123C" w:rsidP="005952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Random Forest  </w:t>
            </w:r>
          </w:p>
        </w:tc>
        <w:tc>
          <w:tcPr>
            <w:tcW w:w="2133" w:type="dxa"/>
          </w:tcPr>
          <w:p w14:paraId="29B3F9D7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(None, 1)</w:t>
            </w:r>
          </w:p>
        </w:tc>
        <w:tc>
          <w:tcPr>
            <w:tcW w:w="2133" w:type="dxa"/>
          </w:tcPr>
          <w:p w14:paraId="78847D5A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</w:p>
        </w:tc>
      </w:tr>
      <w:tr w:rsidR="00ED123C" w:rsidRPr="001E45BE" w14:paraId="431305D5" w14:textId="77777777" w:rsidTr="00044A57">
        <w:trPr>
          <w:trHeight w:val="413"/>
          <w:jc w:val="center"/>
        </w:trPr>
        <w:tc>
          <w:tcPr>
            <w:tcW w:w="2133" w:type="dxa"/>
          </w:tcPr>
          <w:p w14:paraId="12DC3908" w14:textId="77777777" w:rsidR="00ED123C" w:rsidRPr="001E45BE" w:rsidRDefault="00ED123C" w:rsidP="005952D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otal params: </w:t>
            </w:r>
          </w:p>
          <w:p w14:paraId="2584941E" w14:textId="77777777" w:rsidR="00ED123C" w:rsidRPr="001E45BE" w:rsidRDefault="00ED123C" w:rsidP="005952D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rainable params: </w:t>
            </w:r>
          </w:p>
          <w:p w14:paraId="6A32FCD1" w14:textId="77777777" w:rsidR="00ED123C" w:rsidRPr="001E45BE" w:rsidRDefault="00ED123C" w:rsidP="005952D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n-trainable params:</w:t>
            </w: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33" w:type="dxa"/>
          </w:tcPr>
          <w:p w14:paraId="4119C76D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10,703</w:t>
            </w:r>
          </w:p>
          <w:p w14:paraId="150470D9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10,703</w:t>
            </w:r>
          </w:p>
          <w:p w14:paraId="6669FCE9" w14:textId="77777777" w:rsidR="00ED123C" w:rsidRPr="001E45BE" w:rsidRDefault="00ED123C" w:rsidP="005952D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45B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133" w:type="dxa"/>
          </w:tcPr>
          <w:p w14:paraId="0B186CCF" w14:textId="77777777" w:rsidR="00ED123C" w:rsidRPr="001E45BE" w:rsidRDefault="00ED123C" w:rsidP="005952D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67B1B6A" w14:textId="77777777" w:rsidR="001E45BE" w:rsidRDefault="001E45BE" w:rsidP="005108A9">
      <w:pPr>
        <w:spacing w:line="240" w:lineRule="auto"/>
        <w:rPr>
          <w:rFonts w:ascii="Times New Roman" w:hAnsi="Times New Roman" w:cs="Times New Roman"/>
        </w:rPr>
      </w:pPr>
    </w:p>
    <w:p w14:paraId="44D16FE0" w14:textId="77777777" w:rsidR="008C4DE9" w:rsidRDefault="008C4DE9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59703C0B" w14:textId="77777777" w:rsidR="008C4DE9" w:rsidRDefault="008C4DE9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73D7F2D2" w14:textId="77777777" w:rsidR="008C4DE9" w:rsidRDefault="008C4DE9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012F317A" w14:textId="77777777" w:rsidR="008C4DE9" w:rsidRDefault="008C4DE9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6319E995" w14:textId="77777777" w:rsidR="008C4DE9" w:rsidRDefault="008C4DE9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699A90B5" w14:textId="0A89CA13" w:rsidR="001E45BE" w:rsidRDefault="001E45BE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bookmarkStart w:id="5" w:name="_Hlk161591719"/>
      <w:r w:rsidRPr="001E45BE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3963CE">
        <w:rPr>
          <w:rFonts w:ascii="Times New Roman" w:hAnsi="Times New Roman" w:cs="Times New Roman"/>
          <w:b/>
          <w:bCs/>
        </w:rPr>
        <w:t>4</w:t>
      </w:r>
      <w:r w:rsidR="00ED123C">
        <w:rPr>
          <w:rFonts w:ascii="Times New Roman" w:hAnsi="Times New Roman" w:cs="Times New Roman"/>
          <w:b/>
          <w:bCs/>
        </w:rPr>
        <w:t xml:space="preserve">. </w:t>
      </w:r>
      <w:r w:rsidR="00ED123C" w:rsidRPr="00ED123C">
        <w:rPr>
          <w:rFonts w:ascii="Times New Roman" w:hAnsi="Times New Roman" w:cs="Times New Roman"/>
          <w:b/>
          <w:bCs/>
        </w:rPr>
        <w:t>Augmented Dickey-Fuller (ADF) test</w:t>
      </w:r>
      <w:r w:rsidR="00ED123C">
        <w:rPr>
          <w:rFonts w:ascii="Times New Roman" w:hAnsi="Times New Roman" w:cs="Times New Roman"/>
          <w:b/>
          <w:bCs/>
        </w:rPr>
        <w:t xml:space="preserve"> on results level of Confiden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2"/>
        <w:gridCol w:w="2212"/>
        <w:gridCol w:w="2212"/>
      </w:tblGrid>
      <w:tr w:rsidR="00044A57" w14:paraId="4B74D6BC" w14:textId="77777777" w:rsidTr="00044A57">
        <w:trPr>
          <w:trHeight w:val="271"/>
          <w:jc w:val="center"/>
        </w:trPr>
        <w:tc>
          <w:tcPr>
            <w:tcW w:w="2212" w:type="dxa"/>
          </w:tcPr>
          <w:p w14:paraId="45412D70" w14:textId="592B7E15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6" w:name="_Hlk161591743"/>
            <w:bookmarkEnd w:id="5"/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formation</w:t>
            </w:r>
          </w:p>
        </w:tc>
        <w:tc>
          <w:tcPr>
            <w:tcW w:w="2212" w:type="dxa"/>
          </w:tcPr>
          <w:p w14:paraId="7078EDF6" w14:textId="25006231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STM-DTW-RF </w:t>
            </w: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  <w:tc>
          <w:tcPr>
            <w:tcW w:w="2212" w:type="dxa"/>
          </w:tcPr>
          <w:p w14:paraId="6A4DF31F" w14:textId="26E96C2F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STM-RF </w:t>
            </w:r>
            <w:r w:rsidRPr="001E4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</w:t>
            </w:r>
          </w:p>
        </w:tc>
      </w:tr>
      <w:tr w:rsidR="00044A57" w14:paraId="361943D8" w14:textId="77777777" w:rsidTr="00044A57">
        <w:trPr>
          <w:trHeight w:val="280"/>
          <w:jc w:val="center"/>
        </w:trPr>
        <w:tc>
          <w:tcPr>
            <w:tcW w:w="2212" w:type="dxa"/>
          </w:tcPr>
          <w:p w14:paraId="5C5EC868" w14:textId="72530E7C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Test Statistic</w:t>
            </w:r>
          </w:p>
        </w:tc>
        <w:tc>
          <w:tcPr>
            <w:tcW w:w="2212" w:type="dxa"/>
          </w:tcPr>
          <w:p w14:paraId="3B3B1D04" w14:textId="775FA6C0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-6.022060</w:t>
            </w:r>
          </w:p>
        </w:tc>
        <w:tc>
          <w:tcPr>
            <w:tcW w:w="2212" w:type="dxa"/>
          </w:tcPr>
          <w:p w14:paraId="65D4F71F" w14:textId="4B9BC631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-6.02206</w:t>
            </w:r>
          </w:p>
        </w:tc>
      </w:tr>
      <w:tr w:rsidR="00044A57" w14:paraId="0F3AA8E6" w14:textId="77777777" w:rsidTr="00044A57">
        <w:trPr>
          <w:trHeight w:val="271"/>
          <w:jc w:val="center"/>
        </w:trPr>
        <w:tc>
          <w:tcPr>
            <w:tcW w:w="2212" w:type="dxa"/>
          </w:tcPr>
          <w:p w14:paraId="024C784F" w14:textId="2B8D0FC2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012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-value</w:t>
            </w:r>
          </w:p>
        </w:tc>
        <w:tc>
          <w:tcPr>
            <w:tcW w:w="2212" w:type="dxa"/>
          </w:tcPr>
          <w:p w14:paraId="4AB02313" w14:textId="5DA250A1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1.4028797e-07</w:t>
            </w:r>
          </w:p>
        </w:tc>
        <w:tc>
          <w:tcPr>
            <w:tcW w:w="2212" w:type="dxa"/>
          </w:tcPr>
          <w:p w14:paraId="623E6878" w14:textId="05C12A4C" w:rsidR="00044A57" w:rsidRPr="00C52E2E" w:rsidRDefault="00C52E2E" w:rsidP="00044A57">
            <w:pPr>
              <w:jc w:val="center"/>
              <w:rPr>
                <w:rFonts w:ascii="Times New Roman" w:hAnsi="Times New Roman" w:cs="Times New Roman"/>
              </w:rPr>
            </w:pPr>
            <w:r w:rsidRPr="00B921B5">
              <w:rPr>
                <w:rFonts w:ascii="Times New Roman" w:hAnsi="Times New Roman" w:cs="Times New Roman"/>
                <w:bCs/>
              </w:rPr>
              <w:t>1.3153912e-0</w:t>
            </w:r>
            <w:r w:rsidRPr="00C52E2E">
              <w:rPr>
                <w:rFonts w:ascii="Times New Roman" w:hAnsi="Times New Roman" w:cs="Times New Roman"/>
                <w:bCs/>
              </w:rPr>
              <w:t>1</w:t>
            </w:r>
          </w:p>
        </w:tc>
      </w:tr>
      <w:tr w:rsidR="00044A57" w14:paraId="680736C6" w14:textId="77777777" w:rsidTr="00044A57">
        <w:trPr>
          <w:trHeight w:val="271"/>
          <w:jc w:val="center"/>
        </w:trPr>
        <w:tc>
          <w:tcPr>
            <w:tcW w:w="2212" w:type="dxa"/>
          </w:tcPr>
          <w:p w14:paraId="586E4935" w14:textId="36FC1172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#Lags Used</w:t>
            </w:r>
          </w:p>
        </w:tc>
        <w:tc>
          <w:tcPr>
            <w:tcW w:w="2212" w:type="dxa"/>
          </w:tcPr>
          <w:p w14:paraId="19FB654D" w14:textId="7F361DE6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425</w:t>
            </w:r>
          </w:p>
        </w:tc>
        <w:tc>
          <w:tcPr>
            <w:tcW w:w="2212" w:type="dxa"/>
          </w:tcPr>
          <w:p w14:paraId="5C69F5CA" w14:textId="175C7C9F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425</w:t>
            </w:r>
          </w:p>
        </w:tc>
      </w:tr>
      <w:tr w:rsidR="00044A57" w14:paraId="32DF860B" w14:textId="77777777" w:rsidTr="00044A57">
        <w:trPr>
          <w:trHeight w:val="280"/>
          <w:jc w:val="center"/>
        </w:trPr>
        <w:tc>
          <w:tcPr>
            <w:tcW w:w="2212" w:type="dxa"/>
          </w:tcPr>
          <w:p w14:paraId="77CD3573" w14:textId="5A25F870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Number of Observations Used</w:t>
            </w:r>
          </w:p>
        </w:tc>
        <w:tc>
          <w:tcPr>
            <w:tcW w:w="2212" w:type="dxa"/>
          </w:tcPr>
          <w:p w14:paraId="16886FB8" w14:textId="7DB8D280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</w:rPr>
              <w:t>517</w:t>
            </w:r>
          </w:p>
        </w:tc>
        <w:tc>
          <w:tcPr>
            <w:tcW w:w="2212" w:type="dxa"/>
          </w:tcPr>
          <w:p w14:paraId="0B32B1E6" w14:textId="611C910B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517</w:t>
            </w:r>
          </w:p>
        </w:tc>
      </w:tr>
      <w:tr w:rsidR="00044A57" w14:paraId="2E8DD73C" w14:textId="77777777" w:rsidTr="00044A57">
        <w:trPr>
          <w:trHeight w:val="271"/>
          <w:jc w:val="center"/>
        </w:trPr>
        <w:tc>
          <w:tcPr>
            <w:tcW w:w="2212" w:type="dxa"/>
          </w:tcPr>
          <w:p w14:paraId="44262465" w14:textId="36707555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Critical Value (1%)</w:t>
            </w:r>
          </w:p>
        </w:tc>
        <w:tc>
          <w:tcPr>
            <w:tcW w:w="2212" w:type="dxa"/>
          </w:tcPr>
          <w:p w14:paraId="064F0CB7" w14:textId="13520909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-3.435052e+00</w:t>
            </w:r>
          </w:p>
        </w:tc>
        <w:tc>
          <w:tcPr>
            <w:tcW w:w="2212" w:type="dxa"/>
          </w:tcPr>
          <w:p w14:paraId="21A769AD" w14:textId="7320CC7A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-3.175137e+00</w:t>
            </w:r>
          </w:p>
        </w:tc>
      </w:tr>
      <w:tr w:rsidR="00044A57" w14:paraId="787FDDA5" w14:textId="77777777" w:rsidTr="00044A57">
        <w:trPr>
          <w:trHeight w:val="280"/>
          <w:jc w:val="center"/>
        </w:trPr>
        <w:tc>
          <w:tcPr>
            <w:tcW w:w="2212" w:type="dxa"/>
          </w:tcPr>
          <w:p w14:paraId="1286D3EB" w14:textId="4D3158DD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Critical Value (5%)</w:t>
            </w:r>
          </w:p>
        </w:tc>
        <w:tc>
          <w:tcPr>
            <w:tcW w:w="2212" w:type="dxa"/>
          </w:tcPr>
          <w:p w14:paraId="597C9DE9" w14:textId="792AF1C5" w:rsidR="00044A57" w:rsidRDefault="00044A57" w:rsidP="00044A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54E6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-2.861150e+00</w:t>
            </w:r>
          </w:p>
        </w:tc>
        <w:tc>
          <w:tcPr>
            <w:tcW w:w="2212" w:type="dxa"/>
          </w:tcPr>
          <w:p w14:paraId="1CC2CEAF" w14:textId="0E7E393E" w:rsidR="00044A57" w:rsidRPr="00044A57" w:rsidRDefault="00CF4610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-</w:t>
            </w:r>
            <w:r w:rsidRPr="00B921B5">
              <w:rPr>
                <w:rFonts w:ascii="Times New Roman" w:hAnsi="Times New Roman" w:cs="Times New Roman"/>
                <w:bCs/>
              </w:rPr>
              <w:t>26</w:t>
            </w:r>
            <w:r w:rsidRPr="00CF4610">
              <w:rPr>
                <w:rFonts w:ascii="Times New Roman" w:hAnsi="Times New Roman" w:cs="Times New Roman"/>
                <w:bCs/>
              </w:rPr>
              <w:t>0</w:t>
            </w:r>
            <w:r w:rsidRPr="00B921B5">
              <w:rPr>
                <w:rFonts w:ascii="Times New Roman" w:hAnsi="Times New Roman" w:cs="Times New Roman"/>
                <w:bCs/>
              </w:rPr>
              <w:t>1</w:t>
            </w:r>
            <w:r w:rsidRPr="00CF4610">
              <w:rPr>
                <w:rFonts w:ascii="Times New Roman" w:hAnsi="Times New Roman" w:cs="Times New Roman"/>
                <w:bCs/>
              </w:rPr>
              <w:t>46</w:t>
            </w:r>
            <w:r w:rsidRPr="00B921B5">
              <w:rPr>
                <w:rFonts w:ascii="Times New Roman" w:hAnsi="Times New Roman" w:cs="Times New Roman"/>
                <w:bCs/>
              </w:rPr>
              <w:t>e+00</w:t>
            </w:r>
          </w:p>
        </w:tc>
      </w:tr>
      <w:tr w:rsidR="00044A57" w14:paraId="261F0DAD" w14:textId="77777777" w:rsidTr="00044A57">
        <w:trPr>
          <w:trHeight w:val="280"/>
          <w:jc w:val="center"/>
        </w:trPr>
        <w:tc>
          <w:tcPr>
            <w:tcW w:w="2212" w:type="dxa"/>
          </w:tcPr>
          <w:p w14:paraId="78D49AE2" w14:textId="573895CB" w:rsidR="00044A57" w:rsidRPr="00EF54E6" w:rsidRDefault="00044A57" w:rsidP="00044A5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3D3EA5">
              <w:rPr>
                <w:rFonts w:ascii="Times New Roman" w:hAnsi="Times New Roman" w:cs="Times New Roman"/>
                <w:sz w:val="20"/>
                <w:szCs w:val="20"/>
              </w:rPr>
              <w:t>Critical Value (10%)</w:t>
            </w:r>
          </w:p>
        </w:tc>
        <w:tc>
          <w:tcPr>
            <w:tcW w:w="2212" w:type="dxa"/>
          </w:tcPr>
          <w:p w14:paraId="0F46CC69" w14:textId="30D771AD" w:rsidR="00044A57" w:rsidRPr="00EF54E6" w:rsidRDefault="00044A57" w:rsidP="00044A5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3D3EA5">
              <w:rPr>
                <w:rFonts w:ascii="Times New Roman" w:hAnsi="Times New Roman" w:cs="Times New Roman"/>
                <w:sz w:val="20"/>
                <w:szCs w:val="20"/>
              </w:rPr>
              <w:t>-2.603</w:t>
            </w:r>
          </w:p>
        </w:tc>
        <w:tc>
          <w:tcPr>
            <w:tcW w:w="2212" w:type="dxa"/>
          </w:tcPr>
          <w:p w14:paraId="2A1C98CF" w14:textId="1C79B267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1.827</w:t>
            </w:r>
          </w:p>
        </w:tc>
      </w:tr>
      <w:tr w:rsidR="00044A57" w14:paraId="0AF1B7D8" w14:textId="77777777" w:rsidTr="00044A57">
        <w:trPr>
          <w:trHeight w:val="280"/>
          <w:jc w:val="center"/>
        </w:trPr>
        <w:tc>
          <w:tcPr>
            <w:tcW w:w="2212" w:type="dxa"/>
          </w:tcPr>
          <w:p w14:paraId="5BB1FABC" w14:textId="5430C706" w:rsidR="00044A57" w:rsidRPr="00EF54E6" w:rsidRDefault="00044A57" w:rsidP="00044A5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223069">
              <w:rPr>
                <w:rFonts w:ascii="Times New Roman" w:hAnsi="Times New Roman" w:cs="Times New Roman"/>
                <w:sz w:val="20"/>
                <w:szCs w:val="20"/>
              </w:rPr>
              <w:t>Level of Confidence</w:t>
            </w:r>
          </w:p>
        </w:tc>
        <w:tc>
          <w:tcPr>
            <w:tcW w:w="2212" w:type="dxa"/>
          </w:tcPr>
          <w:p w14:paraId="55ECF5F5" w14:textId="6E500E77" w:rsidR="00044A57" w:rsidRPr="00EF54E6" w:rsidRDefault="00044A57" w:rsidP="00044A5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223069">
              <w:rPr>
                <w:rFonts w:ascii="Times New Roman" w:hAnsi="Times New Roman" w:cs="Times New Roman"/>
                <w:sz w:val="20"/>
                <w:szCs w:val="20"/>
              </w:rPr>
              <w:t>90%</w:t>
            </w:r>
          </w:p>
        </w:tc>
        <w:tc>
          <w:tcPr>
            <w:tcW w:w="2212" w:type="dxa"/>
          </w:tcPr>
          <w:p w14:paraId="7EA494E9" w14:textId="7280AD98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  <w:r w:rsidRPr="00044A57">
              <w:rPr>
                <w:rFonts w:ascii="Times New Roman" w:hAnsi="Times New Roman" w:cs="Times New Roman"/>
              </w:rPr>
              <w:t>87.99%</w:t>
            </w:r>
          </w:p>
        </w:tc>
      </w:tr>
      <w:tr w:rsidR="00044A57" w14:paraId="2FF4C08D" w14:textId="77777777" w:rsidTr="00044A57">
        <w:trPr>
          <w:trHeight w:val="280"/>
          <w:jc w:val="center"/>
        </w:trPr>
        <w:tc>
          <w:tcPr>
            <w:tcW w:w="2212" w:type="dxa"/>
          </w:tcPr>
          <w:p w14:paraId="6C8B809E" w14:textId="628354DF" w:rsidR="00044A57" w:rsidRPr="00223069" w:rsidRDefault="00044A57" w:rsidP="00044A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type</w:t>
            </w:r>
          </w:p>
        </w:tc>
        <w:tc>
          <w:tcPr>
            <w:tcW w:w="2212" w:type="dxa"/>
          </w:tcPr>
          <w:p w14:paraId="3ED20CC8" w14:textId="540522B2" w:rsidR="00044A57" w:rsidRPr="00223069" w:rsidRDefault="00044A57" w:rsidP="00044A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loat64</w:t>
            </w:r>
          </w:p>
        </w:tc>
        <w:tc>
          <w:tcPr>
            <w:tcW w:w="2212" w:type="dxa"/>
          </w:tcPr>
          <w:p w14:paraId="1B413757" w14:textId="77777777" w:rsidR="00044A57" w:rsidRPr="00044A57" w:rsidRDefault="00044A57" w:rsidP="00044A5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bookmarkEnd w:id="6"/>
    </w:tbl>
    <w:p w14:paraId="71CC608F" w14:textId="77777777" w:rsidR="00044A57" w:rsidRPr="001E45BE" w:rsidRDefault="00044A57" w:rsidP="001E45BE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</w:p>
    <w:p w14:paraId="364A1FFB" w14:textId="13A7FD91" w:rsidR="00FA2974" w:rsidRDefault="00FA2974" w:rsidP="00FA2974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Breakdown of the s</w:t>
      </w:r>
      <w:r w:rsidRPr="00FA2974">
        <w:rPr>
          <w:rFonts w:ascii="Times New Roman" w:hAnsi="Times New Roman" w:cs="Times New Roman"/>
          <w:b/>
          <w:bCs/>
        </w:rPr>
        <w:t xml:space="preserve">equential </w:t>
      </w:r>
      <w:r>
        <w:rPr>
          <w:rFonts w:ascii="Times New Roman" w:hAnsi="Times New Roman" w:cs="Times New Roman"/>
          <w:b/>
          <w:bCs/>
        </w:rPr>
        <w:t>s</w:t>
      </w:r>
      <w:r w:rsidRPr="00FA2974">
        <w:rPr>
          <w:rFonts w:ascii="Times New Roman" w:hAnsi="Times New Roman" w:cs="Times New Roman"/>
          <w:b/>
          <w:bCs/>
        </w:rPr>
        <w:t>plitting</w:t>
      </w:r>
      <w:r>
        <w:rPr>
          <w:rFonts w:ascii="Times New Roman" w:hAnsi="Times New Roman" w:cs="Times New Roman"/>
          <w:b/>
          <w:bCs/>
        </w:rPr>
        <w:t xml:space="preserve"> for Time Series Cross-validation</w:t>
      </w:r>
    </w:p>
    <w:p w14:paraId="00EEA539" w14:textId="77777777" w:rsidR="00FA2974" w:rsidRPr="00FA2974" w:rsidRDefault="00FA2974" w:rsidP="00FA2974">
      <w:pPr>
        <w:numPr>
          <w:ilvl w:val="0"/>
          <w:numId w:val="3"/>
        </w:numPr>
        <w:tabs>
          <w:tab w:val="clear" w:pos="720"/>
        </w:tabs>
        <w:spacing w:line="240" w:lineRule="auto"/>
        <w:ind w:left="0" w:hanging="27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1:</w:t>
      </w:r>
      <w:r w:rsidRPr="00FA2974">
        <w:rPr>
          <w:rFonts w:ascii="Times New Roman" w:hAnsi="Times New Roman" w:cs="Times New Roman"/>
        </w:rPr>
        <w:t xml:space="preserve"> Training data from index 0 to 314, testing data from index 315 to 449</w:t>
      </w:r>
    </w:p>
    <w:p w14:paraId="5E452DD5" w14:textId="77777777" w:rsidR="00FA2974" w:rsidRPr="00FA2974" w:rsidRDefault="00FA2974" w:rsidP="00FA2974">
      <w:pPr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2:</w:t>
      </w:r>
      <w:r w:rsidRPr="00FA2974">
        <w:rPr>
          <w:rFonts w:ascii="Times New Roman" w:hAnsi="Times New Roman" w:cs="Times New Roman"/>
        </w:rPr>
        <w:t xml:space="preserve"> Training data from index 0 to 448, testing data from index 315 to 449, and index 0 to 67</w:t>
      </w:r>
    </w:p>
    <w:p w14:paraId="1EFC3214" w14:textId="77777777" w:rsidR="00FA2974" w:rsidRPr="00FA2974" w:rsidRDefault="00FA2974" w:rsidP="00FA2974">
      <w:pPr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3:</w:t>
      </w:r>
      <w:r w:rsidRPr="00FA2974">
        <w:rPr>
          <w:rFonts w:ascii="Times New Roman" w:hAnsi="Times New Roman" w:cs="Times New Roman"/>
        </w:rPr>
        <w:t xml:space="preserve"> Training data from index 0 to 448, testing data from index 68 to 201</w:t>
      </w:r>
    </w:p>
    <w:p w14:paraId="4C19E535" w14:textId="77777777" w:rsidR="00FA2974" w:rsidRPr="00FA2974" w:rsidRDefault="00FA2974" w:rsidP="00FA2974">
      <w:pPr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4:</w:t>
      </w:r>
      <w:r w:rsidRPr="00FA2974">
        <w:rPr>
          <w:rFonts w:ascii="Times New Roman" w:hAnsi="Times New Roman" w:cs="Times New Roman"/>
        </w:rPr>
        <w:t xml:space="preserve"> Training data from index 0 to 448, testing data from index 202 to 335</w:t>
      </w:r>
    </w:p>
    <w:p w14:paraId="187B0816" w14:textId="77777777" w:rsidR="00FA2974" w:rsidRPr="00FA2974" w:rsidRDefault="00FA2974" w:rsidP="00FA2974">
      <w:pPr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5:</w:t>
      </w:r>
      <w:r w:rsidRPr="00FA2974">
        <w:rPr>
          <w:rFonts w:ascii="Times New Roman" w:hAnsi="Times New Roman" w:cs="Times New Roman"/>
        </w:rPr>
        <w:t xml:space="preserve"> Training data from index 0 to 448, testing data from index 336 to 449, and index 0 to 69</w:t>
      </w:r>
    </w:p>
    <w:p w14:paraId="42F1E1B3" w14:textId="77777777" w:rsidR="00FA2974" w:rsidRPr="00FA2974" w:rsidRDefault="00FA2974" w:rsidP="00FA2974">
      <w:pPr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6:</w:t>
      </w:r>
      <w:r w:rsidRPr="00FA2974">
        <w:rPr>
          <w:rFonts w:ascii="Times New Roman" w:hAnsi="Times New Roman" w:cs="Times New Roman"/>
        </w:rPr>
        <w:t xml:space="preserve"> Training data from index 0 to 448, testing data from index 70 to 203</w:t>
      </w:r>
    </w:p>
    <w:p w14:paraId="546C6239" w14:textId="77777777" w:rsidR="00FA2974" w:rsidRPr="00FA2974" w:rsidRDefault="00FA2974" w:rsidP="00FA2974">
      <w:pPr>
        <w:numPr>
          <w:ilvl w:val="0"/>
          <w:numId w:val="3"/>
        </w:numPr>
        <w:spacing w:line="240" w:lineRule="auto"/>
        <w:ind w:left="0"/>
        <w:rPr>
          <w:rFonts w:ascii="Times New Roman" w:hAnsi="Times New Roman" w:cs="Times New Roman"/>
        </w:rPr>
      </w:pPr>
      <w:r w:rsidRPr="00FA2974">
        <w:rPr>
          <w:rFonts w:ascii="Times New Roman" w:hAnsi="Times New Roman" w:cs="Times New Roman"/>
          <w:b/>
          <w:bCs/>
        </w:rPr>
        <w:t>Split 7:</w:t>
      </w:r>
      <w:r w:rsidRPr="00FA2974">
        <w:rPr>
          <w:rFonts w:ascii="Times New Roman" w:hAnsi="Times New Roman" w:cs="Times New Roman"/>
        </w:rPr>
        <w:t xml:space="preserve"> Training data from index 0 to 448, testing data from index 204 to 337</w:t>
      </w:r>
    </w:p>
    <w:p w14:paraId="2A532484" w14:textId="77777777" w:rsidR="00FA2974" w:rsidRDefault="00FA2974" w:rsidP="00FA2974">
      <w:pPr>
        <w:spacing w:line="240" w:lineRule="auto"/>
        <w:rPr>
          <w:rFonts w:ascii="Times New Roman" w:hAnsi="Times New Roman" w:cs="Times New Roman"/>
        </w:rPr>
      </w:pPr>
    </w:p>
    <w:sectPr w:rsidR="00FA2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" o:bullet="t">
        <v:imagedata r:id="rId1" o:title="msoAC26"/>
      </v:shape>
    </w:pict>
  </w:numPicBullet>
  <w:abstractNum w:abstractNumId="0" w15:restartNumberingAfterBreak="0">
    <w:nsid w:val="471D577B"/>
    <w:multiLevelType w:val="multilevel"/>
    <w:tmpl w:val="E946D902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77C5144"/>
    <w:multiLevelType w:val="multilevel"/>
    <w:tmpl w:val="C8B0B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6D17C8F"/>
    <w:multiLevelType w:val="multilevel"/>
    <w:tmpl w:val="98884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40554262">
    <w:abstractNumId w:val="1"/>
  </w:num>
  <w:num w:numId="2" w16cid:durableId="69081760">
    <w:abstractNumId w:val="2"/>
  </w:num>
  <w:num w:numId="3" w16cid:durableId="1141994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wNDQysjAwMrAwNDNR0lEKTi0uzszPAykwqgUAshCFxSwAAAA="/>
  </w:docVars>
  <w:rsids>
    <w:rsidRoot w:val="005108A9"/>
    <w:rsid w:val="00044A57"/>
    <w:rsid w:val="001C4D2C"/>
    <w:rsid w:val="001E45BE"/>
    <w:rsid w:val="00255FFC"/>
    <w:rsid w:val="003963CE"/>
    <w:rsid w:val="00497E5C"/>
    <w:rsid w:val="005108A9"/>
    <w:rsid w:val="00560889"/>
    <w:rsid w:val="006F5013"/>
    <w:rsid w:val="008C4DE9"/>
    <w:rsid w:val="00B30B3D"/>
    <w:rsid w:val="00B8012C"/>
    <w:rsid w:val="00C52E2E"/>
    <w:rsid w:val="00CF4610"/>
    <w:rsid w:val="00ED123C"/>
    <w:rsid w:val="00FA2974"/>
    <w:rsid w:val="00FD3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E3D981"/>
  <w15:chartTrackingRefBased/>
  <w15:docId w15:val="{BD3BBBB3-1525-49B7-AB70-374BD6139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08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8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8A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8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8A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8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8A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8A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8A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8A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8A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8A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8A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8A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8A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8A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8A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8A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8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8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8A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8A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8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8A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8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8A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8A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8A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8A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E4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qFormat/>
    <w:rsid w:val="001E45BE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eastAsia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07</Words>
  <Characters>1586</Characters>
  <Application>Microsoft Office Word</Application>
  <DocSecurity>0</DocSecurity>
  <Lines>113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 Bediako-Kyeremeh</dc:creator>
  <cp:keywords/>
  <dc:description/>
  <cp:lastModifiedBy>Bright Bediako-Kyeremeh</cp:lastModifiedBy>
  <cp:revision>12</cp:revision>
  <dcterms:created xsi:type="dcterms:W3CDTF">2024-03-16T19:33:00Z</dcterms:created>
  <dcterms:modified xsi:type="dcterms:W3CDTF">2024-03-1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bae0cd-2b5d-465b-8bdf-c58659370131</vt:lpwstr>
  </property>
</Properties>
</file>